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378A90" w14:textId="29DA4D75" w:rsidR="0082797A" w:rsidRDefault="0082797A" w:rsidP="00930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8"/>
          <w:szCs w:val="24"/>
        </w:rPr>
      </w:pPr>
      <w:bookmarkStart w:id="0" w:name="_GoBack"/>
      <w:bookmarkEnd w:id="0"/>
      <w:r>
        <w:rPr>
          <w:rFonts w:cs="Times New Roman"/>
          <w:b/>
          <w:bCs/>
          <w:sz w:val="28"/>
          <w:szCs w:val="24"/>
        </w:rPr>
        <w:t xml:space="preserve">Chamada </w:t>
      </w:r>
      <w:r w:rsidR="002D15EB" w:rsidRPr="00107EBF">
        <w:rPr>
          <w:rFonts w:cs="Times New Roman"/>
          <w:b/>
          <w:bCs/>
          <w:sz w:val="28"/>
          <w:szCs w:val="24"/>
        </w:rPr>
        <w:t>INCT-GD</w:t>
      </w:r>
      <w:r w:rsidR="002D15EB">
        <w:rPr>
          <w:rFonts w:cs="Times New Roman"/>
          <w:b/>
          <w:bCs/>
          <w:sz w:val="28"/>
          <w:szCs w:val="24"/>
        </w:rPr>
        <w:t xml:space="preserve"> </w:t>
      </w:r>
      <w:r>
        <w:rPr>
          <w:rFonts w:cs="Times New Roman"/>
          <w:b/>
          <w:bCs/>
          <w:sz w:val="28"/>
          <w:szCs w:val="24"/>
        </w:rPr>
        <w:t>0</w:t>
      </w:r>
      <w:r w:rsidR="00676446">
        <w:rPr>
          <w:rFonts w:cs="Times New Roman"/>
          <w:b/>
          <w:bCs/>
          <w:sz w:val="28"/>
          <w:szCs w:val="24"/>
        </w:rPr>
        <w:t>2</w:t>
      </w:r>
      <w:r>
        <w:rPr>
          <w:rFonts w:cs="Times New Roman"/>
          <w:b/>
          <w:bCs/>
          <w:sz w:val="28"/>
          <w:szCs w:val="24"/>
        </w:rPr>
        <w:t>/2017</w:t>
      </w:r>
      <w:r w:rsidR="002D15EB">
        <w:rPr>
          <w:rFonts w:cs="Times New Roman"/>
          <w:b/>
          <w:bCs/>
          <w:sz w:val="28"/>
          <w:szCs w:val="24"/>
        </w:rPr>
        <w:t xml:space="preserve"> para </w:t>
      </w:r>
      <w:r w:rsidRPr="00107EBF">
        <w:rPr>
          <w:rFonts w:cs="Times New Roman"/>
          <w:b/>
          <w:bCs/>
          <w:sz w:val="28"/>
          <w:szCs w:val="24"/>
        </w:rPr>
        <w:t xml:space="preserve">Seleção de Bolsistas </w:t>
      </w:r>
      <w:r w:rsidR="00676446">
        <w:rPr>
          <w:rFonts w:cs="Times New Roman"/>
          <w:b/>
          <w:bCs/>
          <w:sz w:val="28"/>
          <w:szCs w:val="24"/>
        </w:rPr>
        <w:t>IC</w:t>
      </w:r>
      <w:r>
        <w:rPr>
          <w:rFonts w:cs="Times New Roman"/>
          <w:b/>
          <w:bCs/>
          <w:sz w:val="28"/>
          <w:szCs w:val="24"/>
        </w:rPr>
        <w:t xml:space="preserve"> </w:t>
      </w:r>
    </w:p>
    <w:p w14:paraId="46C57416" w14:textId="4552C63A" w:rsidR="00D73778" w:rsidRPr="003E2EA9" w:rsidRDefault="00273062" w:rsidP="003E2E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4"/>
          <w:szCs w:val="24"/>
        </w:rPr>
      </w:pPr>
      <w:r>
        <w:rPr>
          <w:b/>
          <w:color w:val="00254B"/>
        </w:rPr>
        <w:t>INCT</w:t>
      </w:r>
      <w:r w:rsidRPr="00025043">
        <w:rPr>
          <w:b/>
          <w:color w:val="00254B"/>
        </w:rPr>
        <w:t xml:space="preserve"> em Geração Distribuída de Energia Elétrica (INCT–GD)</w:t>
      </w:r>
    </w:p>
    <w:p w14:paraId="2003457D" w14:textId="77777777" w:rsidR="00D73778" w:rsidRDefault="00D73778" w:rsidP="0082797A">
      <w:pPr>
        <w:ind w:right="-1"/>
        <w:rPr>
          <w:color w:val="00254B"/>
        </w:rPr>
      </w:pPr>
    </w:p>
    <w:p w14:paraId="473A929F" w14:textId="77777777" w:rsidR="00D73778" w:rsidRPr="000275F0" w:rsidRDefault="00D73778" w:rsidP="00D73778">
      <w:pPr>
        <w:ind w:right="-1"/>
        <w:jc w:val="center"/>
        <w:rPr>
          <w:color w:val="00254B"/>
          <w:sz w:val="14"/>
        </w:rPr>
      </w:pPr>
    </w:p>
    <w:p w14:paraId="2D17C517" w14:textId="77777777" w:rsidR="00D73778" w:rsidRDefault="00D73778" w:rsidP="00D73778">
      <w:pPr>
        <w:ind w:right="-1"/>
        <w:jc w:val="center"/>
        <w:rPr>
          <w:color w:val="00254B"/>
        </w:rPr>
      </w:pPr>
    </w:p>
    <w:p w14:paraId="6C76AD3B" w14:textId="182FD515" w:rsidR="00D73778" w:rsidRPr="003E2EA9" w:rsidRDefault="00D73778" w:rsidP="003E2EA9">
      <w:pPr>
        <w:ind w:right="-1"/>
        <w:jc w:val="center"/>
        <w:rPr>
          <w:b/>
          <w:color w:val="00254B"/>
          <w:sz w:val="40"/>
        </w:rPr>
      </w:pPr>
      <w:r w:rsidRPr="00D73778">
        <w:rPr>
          <w:b/>
          <w:color w:val="00254B"/>
          <w:sz w:val="40"/>
        </w:rPr>
        <w:t>MINUTA –</w:t>
      </w:r>
      <w:r w:rsidR="003E2EA9">
        <w:rPr>
          <w:b/>
          <w:color w:val="00254B"/>
          <w:sz w:val="40"/>
        </w:rPr>
        <w:t xml:space="preserve"> PROPOSTA DO PROJETO</w:t>
      </w:r>
    </w:p>
    <w:p w14:paraId="658C5E3E" w14:textId="77777777" w:rsidR="00D73778" w:rsidRDefault="00D73778" w:rsidP="0082797A">
      <w:pPr>
        <w:ind w:right="-1"/>
        <w:rPr>
          <w:color w:val="00254B"/>
        </w:rPr>
      </w:pPr>
    </w:p>
    <w:p w14:paraId="3A3F01C7" w14:textId="77777777" w:rsidR="00D73778" w:rsidRDefault="00D73778" w:rsidP="0082797A">
      <w:pPr>
        <w:ind w:right="-1"/>
        <w:rPr>
          <w:color w:val="00254B"/>
          <w:sz w:val="16"/>
        </w:rPr>
      </w:pPr>
    </w:p>
    <w:p w14:paraId="7017C2D4" w14:textId="77777777" w:rsidR="00A1066F" w:rsidRPr="000275F0" w:rsidRDefault="00A1066F" w:rsidP="0082797A">
      <w:pPr>
        <w:ind w:right="-1"/>
        <w:rPr>
          <w:color w:val="00254B"/>
          <w:sz w:val="16"/>
        </w:rPr>
      </w:pPr>
    </w:p>
    <w:p w14:paraId="4AF66A0D" w14:textId="77777777" w:rsidR="00D73778" w:rsidRDefault="00D73778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1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IDENTIFICAÇÃO</w:t>
      </w:r>
    </w:p>
    <w:p w14:paraId="4CDBD960" w14:textId="72E5AC81" w:rsidR="003E2EA9" w:rsidRPr="00A1066F" w:rsidRDefault="00D73778" w:rsidP="00D73778">
      <w:pPr>
        <w:rPr>
          <w:color w:val="002060"/>
          <w:sz w:val="18"/>
        </w:rPr>
      </w:pPr>
      <w:r w:rsidRPr="003E2EA9">
        <w:rPr>
          <w:color w:val="002060"/>
          <w:sz w:val="18"/>
        </w:rPr>
        <w:t xml:space="preserve">Identificação </w:t>
      </w:r>
      <w:r w:rsidR="000275F0">
        <w:rPr>
          <w:color w:val="002060"/>
          <w:sz w:val="18"/>
        </w:rPr>
        <w:t>geral do projeto, orientador, coorientador, candidato.</w:t>
      </w:r>
    </w:p>
    <w:tbl>
      <w:tblPr>
        <w:tblStyle w:val="Tabelacomgrade"/>
        <w:tblW w:w="10314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44"/>
        <w:gridCol w:w="5670"/>
      </w:tblGrid>
      <w:tr w:rsidR="003E2EA9" w:rsidRPr="00AA2856" w14:paraId="34502672" w14:textId="77777777" w:rsidTr="003E2EA9">
        <w:trPr>
          <w:trHeight w:val="505"/>
        </w:trPr>
        <w:tc>
          <w:tcPr>
            <w:tcW w:w="4644" w:type="dxa"/>
            <w:vAlign w:val="center"/>
          </w:tcPr>
          <w:p w14:paraId="2435E488" w14:textId="121A3D30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TÍTULO</w:t>
            </w:r>
          </w:p>
        </w:tc>
        <w:tc>
          <w:tcPr>
            <w:tcW w:w="5670" w:type="dxa"/>
            <w:vAlign w:val="center"/>
          </w:tcPr>
          <w:p w14:paraId="428CF2EC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0CDDE7FE" w14:textId="77777777" w:rsidTr="000275F0">
        <w:trPr>
          <w:trHeight w:val="505"/>
        </w:trPr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54944DEF" w14:textId="4C85D085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ÁREA TEMÁTICA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  <w:vAlign w:val="center"/>
          </w:tcPr>
          <w:p w14:paraId="587EA071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78B137B0" w14:textId="77777777" w:rsidTr="000275F0">
        <w:trPr>
          <w:trHeight w:val="505"/>
        </w:trPr>
        <w:tc>
          <w:tcPr>
            <w:tcW w:w="4644" w:type="dxa"/>
            <w:tcBorders>
              <w:bottom w:val="double" w:sz="4" w:space="0" w:color="auto"/>
            </w:tcBorders>
            <w:vAlign w:val="center"/>
          </w:tcPr>
          <w:p w14:paraId="569BCDA3" w14:textId="64977EDF" w:rsidR="003E2EA9" w:rsidRDefault="003E2EA9" w:rsidP="0021755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PROJETO DE PESQUISA AO QUAL</w:t>
            </w:r>
            <w:r w:rsidR="00217550">
              <w:rPr>
                <w:color w:val="002060"/>
                <w:sz w:val="24"/>
                <w:szCs w:val="24"/>
              </w:rPr>
              <w:t xml:space="preserve"> O PROJETO</w:t>
            </w:r>
            <w:r>
              <w:rPr>
                <w:color w:val="002060"/>
                <w:sz w:val="24"/>
                <w:szCs w:val="24"/>
              </w:rPr>
              <w:t xml:space="preserve"> ESTÁ ASSOCIADO </w:t>
            </w:r>
            <w:r w:rsidR="00217550">
              <w:rPr>
                <w:color w:val="002060"/>
                <w:sz w:val="24"/>
                <w:szCs w:val="24"/>
              </w:rPr>
              <w:t>NO</w:t>
            </w:r>
            <w:r>
              <w:rPr>
                <w:color w:val="002060"/>
                <w:sz w:val="24"/>
                <w:szCs w:val="24"/>
              </w:rPr>
              <w:t xml:space="preserve"> INCT-GD</w:t>
            </w:r>
          </w:p>
        </w:tc>
        <w:tc>
          <w:tcPr>
            <w:tcW w:w="5670" w:type="dxa"/>
            <w:tcBorders>
              <w:bottom w:val="double" w:sz="4" w:space="0" w:color="auto"/>
            </w:tcBorders>
            <w:vAlign w:val="center"/>
          </w:tcPr>
          <w:p w14:paraId="322CB890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037D5956" w14:textId="77777777" w:rsidTr="000275F0">
        <w:trPr>
          <w:trHeight w:val="505"/>
        </w:trPr>
        <w:tc>
          <w:tcPr>
            <w:tcW w:w="4644" w:type="dxa"/>
            <w:tcBorders>
              <w:top w:val="double" w:sz="4" w:space="0" w:color="auto"/>
            </w:tcBorders>
            <w:vAlign w:val="center"/>
          </w:tcPr>
          <w:p w14:paraId="317BC263" w14:textId="17F9E727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PESQUISADOR</w:t>
            </w:r>
            <w:r w:rsidRPr="00AA2856">
              <w:rPr>
                <w:rFonts w:cs="Arial"/>
                <w:color w:val="002060"/>
                <w:sz w:val="24"/>
                <w:szCs w:val="24"/>
              </w:rPr>
              <w:t xml:space="preserve"> </w:t>
            </w:r>
            <w:r>
              <w:rPr>
                <w:rFonts w:cs="Arial"/>
                <w:color w:val="002060"/>
                <w:sz w:val="24"/>
                <w:szCs w:val="24"/>
              </w:rPr>
              <w:t>ORIENTADOR</w:t>
            </w:r>
          </w:p>
        </w:tc>
        <w:tc>
          <w:tcPr>
            <w:tcW w:w="5670" w:type="dxa"/>
            <w:tcBorders>
              <w:top w:val="double" w:sz="4" w:space="0" w:color="auto"/>
            </w:tcBorders>
            <w:vAlign w:val="center"/>
          </w:tcPr>
          <w:p w14:paraId="73DD150C" w14:textId="77777777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</w:p>
        </w:tc>
      </w:tr>
      <w:tr w:rsidR="003E2EA9" w:rsidRPr="00AA2856" w14:paraId="66B2B28E" w14:textId="77777777" w:rsidTr="003E2EA9">
        <w:tc>
          <w:tcPr>
            <w:tcW w:w="4644" w:type="dxa"/>
            <w:vAlign w:val="center"/>
          </w:tcPr>
          <w:p w14:paraId="7AD8E1F9" w14:textId="5D74D57F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INSTITUIÇÃO DO ORIENTADOR</w:t>
            </w:r>
          </w:p>
        </w:tc>
        <w:tc>
          <w:tcPr>
            <w:tcW w:w="5670" w:type="dxa"/>
          </w:tcPr>
          <w:p w14:paraId="6D621453" w14:textId="77777777" w:rsidR="003E2EA9" w:rsidRPr="00AA2856" w:rsidRDefault="003E2EA9" w:rsidP="000275F0">
            <w:pPr>
              <w:spacing w:before="20" w:after="20"/>
              <w:rPr>
                <w:rFonts w:cs="Arial"/>
                <w:color w:val="002060"/>
                <w:sz w:val="24"/>
                <w:szCs w:val="24"/>
              </w:rPr>
            </w:pPr>
          </w:p>
        </w:tc>
      </w:tr>
      <w:tr w:rsidR="003E2EA9" w:rsidRPr="00AA2856" w14:paraId="445C62EE" w14:textId="77777777" w:rsidTr="003E2EA9">
        <w:tc>
          <w:tcPr>
            <w:tcW w:w="4644" w:type="dxa"/>
            <w:vAlign w:val="center"/>
          </w:tcPr>
          <w:p w14:paraId="069F043D" w14:textId="19E47E96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ORIENTADOR VINCULADO AO INCT-GD?</w:t>
            </w:r>
          </w:p>
        </w:tc>
        <w:tc>
          <w:tcPr>
            <w:tcW w:w="5670" w:type="dxa"/>
          </w:tcPr>
          <w:p w14:paraId="1D7248B7" w14:textId="6BDBD42D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</w:instrTex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PRIVATE "&lt;INPUT TYPE=\"CHECKBOX\" NAME=\"SIM\"&gt;" </w:instrText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MACROBUTTON HTMLDirect </w:instrText>
            </w:r>
            <w:r w:rsidRPr="00AA2856">
              <w:rPr>
                <w:noProof/>
                <w:color w:val="002060"/>
              </w:rPr>
              <w:drawing>
                <wp:inline distT="0" distB="0" distL="0" distR="0" wp14:anchorId="48B56D1E" wp14:editId="7327FD80">
                  <wp:extent cx="205105" cy="205105"/>
                  <wp:effectExtent l="0" t="0" r="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105" cy="20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t xml:space="preserve">SIM </w:t>
            </w:r>
            <w:r>
              <w:rPr>
                <w:rFonts w:cs="Arial"/>
                <w:color w:val="002060"/>
                <w:sz w:val="24"/>
                <w:szCs w:val="24"/>
              </w:rPr>
              <w:t xml:space="preserve">    </w: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</w:instrTex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PRIVATE "&lt;INPUT TYPE=\"CHECKBOX\" NAME=\"SIM\"&gt;" </w:instrText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MACROBUTTON HTMLDirect </w:instrText>
            </w:r>
            <w:r>
              <w:rPr>
                <w:noProof/>
                <w:color w:val="002060"/>
              </w:rPr>
              <w:drawing>
                <wp:inline distT="0" distB="0" distL="0" distR="0" wp14:anchorId="32966A3E" wp14:editId="0FB0A1BB">
                  <wp:extent cx="203200" cy="20320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t xml:space="preserve">NÃO       </w:t>
            </w:r>
          </w:p>
        </w:tc>
      </w:tr>
      <w:tr w:rsidR="003E2EA9" w:rsidRPr="00AA2856" w14:paraId="55C8A8A3" w14:textId="77777777" w:rsidTr="000275F0"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4CFF83CF" w14:textId="1674329E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ENDEREÇO DO CV LATTES - ORIENTADOR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</w:tcPr>
          <w:p w14:paraId="01708C72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7E2C852F" w14:textId="77777777" w:rsidTr="000275F0">
        <w:tc>
          <w:tcPr>
            <w:tcW w:w="4644" w:type="dxa"/>
            <w:tcBorders>
              <w:bottom w:val="double" w:sz="4" w:space="0" w:color="auto"/>
            </w:tcBorders>
            <w:vAlign w:val="center"/>
          </w:tcPr>
          <w:p w14:paraId="24F36E96" w14:textId="2F47589A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FORMAÇÃO DO ORIENTADOR (GRADUAÇÃO/MESTRADO/DOUTORADO)</w:t>
            </w:r>
          </w:p>
        </w:tc>
        <w:tc>
          <w:tcPr>
            <w:tcW w:w="5670" w:type="dxa"/>
            <w:tcBorders>
              <w:bottom w:val="double" w:sz="4" w:space="0" w:color="auto"/>
            </w:tcBorders>
          </w:tcPr>
          <w:p w14:paraId="29E62BD6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339772FB" w14:textId="77777777" w:rsidTr="000275F0">
        <w:tc>
          <w:tcPr>
            <w:tcW w:w="4644" w:type="dxa"/>
            <w:tcBorders>
              <w:top w:val="double" w:sz="4" w:space="0" w:color="auto"/>
            </w:tcBorders>
            <w:vAlign w:val="center"/>
          </w:tcPr>
          <w:p w14:paraId="63457A73" w14:textId="7E31AD10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PESQUISADOR COORIENTADOR</w:t>
            </w:r>
          </w:p>
        </w:tc>
        <w:tc>
          <w:tcPr>
            <w:tcW w:w="5670" w:type="dxa"/>
            <w:tcBorders>
              <w:top w:val="double" w:sz="4" w:space="0" w:color="auto"/>
            </w:tcBorders>
          </w:tcPr>
          <w:p w14:paraId="7B778788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189190BE" w14:textId="77777777" w:rsidTr="003E2EA9">
        <w:tc>
          <w:tcPr>
            <w:tcW w:w="4644" w:type="dxa"/>
            <w:vAlign w:val="center"/>
          </w:tcPr>
          <w:p w14:paraId="6DAE4B16" w14:textId="52C94502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INSTITUIÇÃO DO COORIENTADOR</w:t>
            </w:r>
          </w:p>
        </w:tc>
        <w:tc>
          <w:tcPr>
            <w:tcW w:w="5670" w:type="dxa"/>
          </w:tcPr>
          <w:p w14:paraId="528377A3" w14:textId="77777777" w:rsidR="003E2EA9" w:rsidRPr="00AA2856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4B42DB76" w14:textId="77777777" w:rsidTr="003E2EA9">
        <w:tc>
          <w:tcPr>
            <w:tcW w:w="4644" w:type="dxa"/>
            <w:vAlign w:val="center"/>
          </w:tcPr>
          <w:p w14:paraId="43C210CA" w14:textId="22347F7C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COORIENTADOR VINCULADO AO INCT-GD?</w:t>
            </w:r>
          </w:p>
        </w:tc>
        <w:tc>
          <w:tcPr>
            <w:tcW w:w="5670" w:type="dxa"/>
          </w:tcPr>
          <w:p w14:paraId="070AFAC4" w14:textId="530B7796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</w:instrTex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PRIVATE "&lt;INPUT TYPE=\"CHECKBOX\" NAME=\"SIM\"&gt;" </w:instrText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MACROBUTTON HTMLDirect </w:instrText>
            </w:r>
            <w:r w:rsidRPr="00AA2856">
              <w:rPr>
                <w:noProof/>
                <w:color w:val="002060"/>
              </w:rPr>
              <w:drawing>
                <wp:inline distT="0" distB="0" distL="0" distR="0" wp14:anchorId="4B5FDC26" wp14:editId="378D73D3">
                  <wp:extent cx="205105" cy="20510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105" cy="20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t xml:space="preserve">SIM </w:t>
            </w:r>
            <w:r>
              <w:rPr>
                <w:rFonts w:cs="Arial"/>
                <w:color w:val="002060"/>
                <w:sz w:val="24"/>
                <w:szCs w:val="24"/>
              </w:rPr>
              <w:t xml:space="preserve">    </w: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</w:instrText>
            </w:r>
            <w:r w:rsidRPr="00AA2856">
              <w:rPr>
                <w:color w:val="002060"/>
                <w:sz w:val="24"/>
                <w:szCs w:val="24"/>
              </w:rPr>
              <w:fldChar w:fldCharType="begin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 PRIVATE "&lt;INPUT TYPE=\"CHECKBOX\" NAME=\"SIM\"&gt;" </w:instrText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instrText xml:space="preserve">MACROBUTTON HTMLDirect </w:instrText>
            </w:r>
            <w:r>
              <w:rPr>
                <w:noProof/>
                <w:color w:val="002060"/>
              </w:rPr>
              <w:drawing>
                <wp:inline distT="0" distB="0" distL="0" distR="0" wp14:anchorId="48A12D35" wp14:editId="6A503600">
                  <wp:extent cx="203200" cy="203200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A2856">
              <w:rPr>
                <w:color w:val="002060"/>
                <w:sz w:val="24"/>
                <w:szCs w:val="24"/>
              </w:rPr>
              <w:fldChar w:fldCharType="end"/>
            </w:r>
            <w:r w:rsidRPr="00AA2856">
              <w:rPr>
                <w:rFonts w:cs="Arial"/>
                <w:color w:val="002060"/>
                <w:sz w:val="24"/>
                <w:szCs w:val="24"/>
              </w:rPr>
              <w:t>NÃO</w:t>
            </w:r>
          </w:p>
        </w:tc>
      </w:tr>
      <w:tr w:rsidR="003E2EA9" w:rsidRPr="00AA2856" w14:paraId="21D5CFC8" w14:textId="77777777" w:rsidTr="000275F0">
        <w:tc>
          <w:tcPr>
            <w:tcW w:w="4644" w:type="dxa"/>
            <w:tcBorders>
              <w:bottom w:val="single" w:sz="4" w:space="0" w:color="2E74B5" w:themeColor="accent1" w:themeShade="BF"/>
            </w:tcBorders>
            <w:vAlign w:val="center"/>
          </w:tcPr>
          <w:p w14:paraId="5BD77603" w14:textId="462BE962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ENDEREÇO DO CV LATTES - COORIENTADOR</w:t>
            </w:r>
          </w:p>
        </w:tc>
        <w:tc>
          <w:tcPr>
            <w:tcW w:w="5670" w:type="dxa"/>
            <w:tcBorders>
              <w:bottom w:val="single" w:sz="4" w:space="0" w:color="2E74B5" w:themeColor="accent1" w:themeShade="BF"/>
            </w:tcBorders>
          </w:tcPr>
          <w:p w14:paraId="73D7333E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48A90010" w14:textId="77777777" w:rsidTr="000275F0">
        <w:tc>
          <w:tcPr>
            <w:tcW w:w="4644" w:type="dxa"/>
            <w:tcBorders>
              <w:bottom w:val="double" w:sz="4" w:space="0" w:color="auto"/>
            </w:tcBorders>
            <w:vAlign w:val="center"/>
          </w:tcPr>
          <w:p w14:paraId="541731E9" w14:textId="27A02804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FORMAÇÃO DO COORIENTADOR (GRADRUAÇÃO/ MESTRADO / DOUTORADO)</w:t>
            </w:r>
          </w:p>
        </w:tc>
        <w:tc>
          <w:tcPr>
            <w:tcW w:w="5670" w:type="dxa"/>
            <w:tcBorders>
              <w:bottom w:val="double" w:sz="4" w:space="0" w:color="auto"/>
            </w:tcBorders>
          </w:tcPr>
          <w:p w14:paraId="18E29CE0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1897C923" w14:textId="77777777" w:rsidTr="000275F0">
        <w:tc>
          <w:tcPr>
            <w:tcW w:w="4644" w:type="dxa"/>
            <w:tcBorders>
              <w:top w:val="double" w:sz="4" w:space="0" w:color="auto"/>
            </w:tcBorders>
            <w:vAlign w:val="center"/>
          </w:tcPr>
          <w:p w14:paraId="52B2B726" w14:textId="11BAC6CE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CANDIDATO À BOLSA</w:t>
            </w:r>
          </w:p>
        </w:tc>
        <w:tc>
          <w:tcPr>
            <w:tcW w:w="5670" w:type="dxa"/>
            <w:tcBorders>
              <w:top w:val="double" w:sz="4" w:space="0" w:color="auto"/>
            </w:tcBorders>
          </w:tcPr>
          <w:p w14:paraId="2D28FDA7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283C8BB2" w14:textId="77777777" w:rsidTr="003E2EA9">
        <w:tc>
          <w:tcPr>
            <w:tcW w:w="4644" w:type="dxa"/>
            <w:vAlign w:val="center"/>
          </w:tcPr>
          <w:p w14:paraId="043A2A21" w14:textId="7AE254F0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INSTITUIÇÃO DO CANDIDATO</w:t>
            </w:r>
          </w:p>
        </w:tc>
        <w:tc>
          <w:tcPr>
            <w:tcW w:w="5670" w:type="dxa"/>
          </w:tcPr>
          <w:p w14:paraId="466EEB0F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5A332B71" w14:textId="77777777" w:rsidTr="003E2EA9">
        <w:tc>
          <w:tcPr>
            <w:tcW w:w="4644" w:type="dxa"/>
            <w:vAlign w:val="center"/>
          </w:tcPr>
          <w:p w14:paraId="1792020A" w14:textId="011C3382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ENDEREÇO DO CV LATTES - CANDIDATO</w:t>
            </w:r>
          </w:p>
        </w:tc>
        <w:tc>
          <w:tcPr>
            <w:tcW w:w="5670" w:type="dxa"/>
          </w:tcPr>
          <w:p w14:paraId="576509BB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3C5FEDBC" w14:textId="77777777" w:rsidTr="003E2EA9">
        <w:tc>
          <w:tcPr>
            <w:tcW w:w="4644" w:type="dxa"/>
            <w:vAlign w:val="center"/>
          </w:tcPr>
          <w:p w14:paraId="31919DEE" w14:textId="774E7F74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 xml:space="preserve">FORMAÇÃO DO CANDIDATO </w:t>
            </w:r>
            <w:r>
              <w:rPr>
                <w:color w:val="002060"/>
                <w:sz w:val="24"/>
                <w:szCs w:val="24"/>
              </w:rPr>
              <w:br/>
              <w:t>(GRADUAÇÃO EM ANDAMENTO)</w:t>
            </w:r>
          </w:p>
        </w:tc>
        <w:tc>
          <w:tcPr>
            <w:tcW w:w="5670" w:type="dxa"/>
          </w:tcPr>
          <w:p w14:paraId="3A647EC4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3E2EA9" w:rsidRPr="00AA2856" w14:paraId="33CAB911" w14:textId="77777777" w:rsidTr="003E2EA9">
        <w:tc>
          <w:tcPr>
            <w:tcW w:w="4644" w:type="dxa"/>
            <w:vAlign w:val="center"/>
          </w:tcPr>
          <w:p w14:paraId="393BF7EF" w14:textId="7DD132E5" w:rsidR="003E2EA9" w:rsidRDefault="003E2EA9" w:rsidP="000275F0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SEMESTRE</w:t>
            </w:r>
            <w:r w:rsidR="000275F0">
              <w:rPr>
                <w:color w:val="002060"/>
                <w:sz w:val="24"/>
                <w:szCs w:val="24"/>
              </w:rPr>
              <w:t xml:space="preserve"> ATUAL DO CURSO:</w:t>
            </w:r>
          </w:p>
        </w:tc>
        <w:tc>
          <w:tcPr>
            <w:tcW w:w="5670" w:type="dxa"/>
          </w:tcPr>
          <w:p w14:paraId="4CA3679C" w14:textId="77777777" w:rsidR="003E2EA9" w:rsidRPr="00AA2856" w:rsidRDefault="003E2EA9" w:rsidP="000275F0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</w:tbl>
    <w:p w14:paraId="63618CE7" w14:textId="1E0B5D53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lastRenderedPageBreak/>
        <w:t>2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CARACTERIZAÇÃO E JUSTIFICATIVA</w:t>
      </w:r>
    </w:p>
    <w:p w14:paraId="416520EF" w14:textId="3F78ED47" w:rsidR="00200E1E" w:rsidRDefault="00200E1E" w:rsidP="000275F0">
      <w:pPr>
        <w:rPr>
          <w:color w:val="002060"/>
          <w:sz w:val="18"/>
        </w:rPr>
      </w:pPr>
      <w:r w:rsidRPr="00431C42">
        <w:rPr>
          <w:sz w:val="18"/>
          <w:szCs w:val="18"/>
        </w:rPr>
        <w:t xml:space="preserve">Descrever a realidade que será objeto </w:t>
      </w:r>
      <w:r>
        <w:rPr>
          <w:sz w:val="18"/>
          <w:szCs w:val="18"/>
        </w:rPr>
        <w:t>do projeto de pesquisa</w:t>
      </w:r>
      <w:r w:rsidRPr="00431C42">
        <w:rPr>
          <w:sz w:val="18"/>
          <w:szCs w:val="18"/>
        </w:rPr>
        <w:t>, demonstrando-se o nexo entre esta realidade,</w:t>
      </w:r>
      <w:r>
        <w:rPr>
          <w:sz w:val="18"/>
          <w:szCs w:val="18"/>
        </w:rPr>
        <w:t xml:space="preserve"> </w:t>
      </w:r>
      <w:r w:rsidRPr="00431C42">
        <w:rPr>
          <w:sz w:val="18"/>
          <w:szCs w:val="18"/>
        </w:rPr>
        <w:t>o projeto e as metas a atingir</w:t>
      </w:r>
      <w:r>
        <w:rPr>
          <w:color w:val="002060"/>
          <w:sz w:val="18"/>
        </w:rPr>
        <w:t>, bem como a aderência ao projeto do INCT-GD e à linha de pesquisa de atuação.</w:t>
      </w:r>
    </w:p>
    <w:p w14:paraId="379537DF" w14:textId="5FAD4651" w:rsidR="0080117D" w:rsidRDefault="0080117D" w:rsidP="000275F0">
      <w:pPr>
        <w:rPr>
          <w:color w:val="002060"/>
          <w:sz w:val="18"/>
        </w:rPr>
      </w:pPr>
      <w:r>
        <w:rPr>
          <w:color w:val="002060"/>
          <w:sz w:val="18"/>
        </w:rPr>
        <w:t xml:space="preserve">Máximo de 5000 </w:t>
      </w:r>
      <w:r w:rsidRPr="000275F0">
        <w:rPr>
          <w:sz w:val="18"/>
          <w:szCs w:val="18"/>
        </w:rPr>
        <w:t>caracteres</w:t>
      </w:r>
      <w:r>
        <w:rPr>
          <w:sz w:val="18"/>
          <w:szCs w:val="18"/>
        </w:rPr>
        <w:t xml:space="preserve"> incluindo espaços</w:t>
      </w:r>
    </w:p>
    <w:p w14:paraId="1ED31AC3" w14:textId="7C091709" w:rsidR="000275F0" w:rsidRDefault="0080117D" w:rsidP="000275F0">
      <w:pPr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F57BE" wp14:editId="51A9834A">
                <wp:simplePos x="0" y="0"/>
                <wp:positionH relativeFrom="column">
                  <wp:posOffset>0</wp:posOffset>
                </wp:positionH>
                <wp:positionV relativeFrom="paragraph">
                  <wp:posOffset>79375</wp:posOffset>
                </wp:positionV>
                <wp:extent cx="6286500" cy="0"/>
                <wp:effectExtent l="0" t="0" r="127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248E67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25pt" to="49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16EA3344" w14:textId="77777777" w:rsidR="000275F0" w:rsidRDefault="000275F0" w:rsidP="000275F0">
      <w:pPr>
        <w:rPr>
          <w:color w:val="002060"/>
          <w:sz w:val="18"/>
        </w:rPr>
      </w:pPr>
    </w:p>
    <w:p w14:paraId="31BD8076" w14:textId="77777777" w:rsidR="000275F0" w:rsidRDefault="000275F0" w:rsidP="000275F0">
      <w:pPr>
        <w:rPr>
          <w:color w:val="002060"/>
          <w:sz w:val="18"/>
        </w:rPr>
      </w:pPr>
    </w:p>
    <w:p w14:paraId="65C3B500" w14:textId="77777777" w:rsidR="000275F0" w:rsidRDefault="000275F0" w:rsidP="000275F0">
      <w:pPr>
        <w:rPr>
          <w:color w:val="002060"/>
          <w:sz w:val="18"/>
        </w:rPr>
      </w:pPr>
    </w:p>
    <w:p w14:paraId="2003A269" w14:textId="77777777" w:rsidR="000275F0" w:rsidRDefault="000275F0" w:rsidP="000275F0">
      <w:pPr>
        <w:rPr>
          <w:color w:val="002060"/>
          <w:sz w:val="18"/>
        </w:rPr>
      </w:pPr>
    </w:p>
    <w:p w14:paraId="467A4EB7" w14:textId="77777777" w:rsidR="000275F0" w:rsidRDefault="000275F0" w:rsidP="000275F0">
      <w:pPr>
        <w:rPr>
          <w:color w:val="002060"/>
          <w:sz w:val="18"/>
        </w:rPr>
      </w:pPr>
    </w:p>
    <w:p w14:paraId="4787DE47" w14:textId="155A3739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3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OBJETIVOS</w:t>
      </w:r>
    </w:p>
    <w:p w14:paraId="5D2AA1A3" w14:textId="0201FFA5" w:rsidR="000275F0" w:rsidRDefault="000275F0" w:rsidP="000275F0">
      <w:pPr>
        <w:rPr>
          <w:color w:val="002060"/>
          <w:sz w:val="18"/>
        </w:rPr>
      </w:pPr>
      <w:r w:rsidRPr="000275F0">
        <w:rPr>
          <w:color w:val="002060"/>
          <w:sz w:val="18"/>
        </w:rPr>
        <w:t>Definir claramente o objetivo geral em que o projeto se enquadra, e os objetivos específicos que o projeto pretende atender. Elencar os objetivos específicos por itens</w:t>
      </w:r>
    </w:p>
    <w:p w14:paraId="3507F5FF" w14:textId="64D08330" w:rsidR="000275F0" w:rsidRDefault="0080117D" w:rsidP="000275F0">
      <w:pPr>
        <w:rPr>
          <w:color w:val="002060"/>
          <w:sz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97303D" wp14:editId="44B69532">
                <wp:simplePos x="0" y="0"/>
                <wp:positionH relativeFrom="column">
                  <wp:posOffset>0</wp:posOffset>
                </wp:positionH>
                <wp:positionV relativeFrom="paragraph">
                  <wp:posOffset>64135</wp:posOffset>
                </wp:positionV>
                <wp:extent cx="6286500" cy="0"/>
                <wp:effectExtent l="0" t="0" r="1270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623D8B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05pt" to="49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" strokecolor="#65d1c7" strokeweight="1pt">
                <v:stroke joinstyle="miter"/>
              </v:line>
            </w:pict>
          </mc:Fallback>
        </mc:AlternateContent>
      </w:r>
    </w:p>
    <w:p w14:paraId="6B9A1EBE" w14:textId="799405C3" w:rsidR="000275F0" w:rsidRDefault="000275F0" w:rsidP="000275F0">
      <w:pPr>
        <w:pStyle w:val="Ttulo"/>
        <w:tabs>
          <w:tab w:val="decimal" w:pos="142"/>
        </w:tabs>
        <w:spacing w:after="0"/>
        <w:rPr>
          <w:rFonts w:ascii="Eras Medium ITC" w:hAnsi="Eras Medium ITC"/>
          <w:sz w:val="26"/>
          <w:szCs w:val="38"/>
        </w:rPr>
      </w:pPr>
      <w:r>
        <w:rPr>
          <w:rFonts w:ascii="Eras Medium ITC" w:hAnsi="Eras Medium ITC"/>
          <w:sz w:val="26"/>
          <w:szCs w:val="38"/>
        </w:rPr>
        <w:t>3</w:t>
      </w:r>
      <w:r w:rsidRPr="004065F9">
        <w:rPr>
          <w:rFonts w:ascii="Eras Medium ITC" w:hAnsi="Eras Medium ITC"/>
          <w:sz w:val="26"/>
          <w:szCs w:val="38"/>
        </w:rPr>
        <w:t xml:space="preserve">.1. </w:t>
      </w:r>
      <w:r>
        <w:rPr>
          <w:rFonts w:ascii="Eras Medium ITC" w:hAnsi="Eras Medium ITC"/>
          <w:sz w:val="26"/>
          <w:szCs w:val="38"/>
        </w:rPr>
        <w:t>OBJETIVO GERAL</w:t>
      </w:r>
    </w:p>
    <w:p w14:paraId="4F478968" w14:textId="05C6BA6E" w:rsidR="000275F0" w:rsidRDefault="0080117D" w:rsidP="000275F0">
      <w:pPr>
        <w:rPr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44C372" wp14:editId="4E1A6DBB">
                <wp:simplePos x="0" y="0"/>
                <wp:positionH relativeFrom="column">
                  <wp:posOffset>0</wp:posOffset>
                </wp:positionH>
                <wp:positionV relativeFrom="paragraph">
                  <wp:posOffset>146685</wp:posOffset>
                </wp:positionV>
                <wp:extent cx="2286000" cy="0"/>
                <wp:effectExtent l="0" t="0" r="2540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23D36A" id="Straight Connector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55pt" to="180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" strokecolor="#65d1c7" strokeweight="1pt">
                <v:stroke joinstyle="miter"/>
              </v:line>
            </w:pict>
          </mc:Fallback>
        </mc:AlternateContent>
      </w:r>
      <w:r w:rsidR="000275F0" w:rsidRPr="000275F0">
        <w:rPr>
          <w:sz w:val="18"/>
          <w:szCs w:val="18"/>
        </w:rPr>
        <w:t>Máximo 300 caracteres</w:t>
      </w:r>
      <w:r w:rsidR="000275F0">
        <w:rPr>
          <w:sz w:val="18"/>
          <w:szCs w:val="18"/>
        </w:rPr>
        <w:t xml:space="preserve"> incluindo espaços</w:t>
      </w:r>
    </w:p>
    <w:p w14:paraId="773E39EB" w14:textId="77777777" w:rsidR="000275F0" w:rsidRPr="000275F0" w:rsidRDefault="000275F0" w:rsidP="000275F0">
      <w:pPr>
        <w:rPr>
          <w:sz w:val="18"/>
          <w:szCs w:val="18"/>
        </w:rPr>
      </w:pPr>
    </w:p>
    <w:p w14:paraId="5C40E89E" w14:textId="77777777" w:rsidR="000275F0" w:rsidRPr="00217550" w:rsidRDefault="000275F0" w:rsidP="00217550">
      <w:pPr>
        <w:rPr>
          <w:color w:val="002060"/>
          <w:sz w:val="18"/>
        </w:rPr>
      </w:pPr>
    </w:p>
    <w:p w14:paraId="4128CC17" w14:textId="77777777" w:rsidR="000275F0" w:rsidRDefault="000275F0" w:rsidP="000275F0">
      <w:pPr>
        <w:rPr>
          <w:color w:val="002060"/>
          <w:sz w:val="18"/>
        </w:rPr>
      </w:pPr>
    </w:p>
    <w:p w14:paraId="3020360C" w14:textId="77777777" w:rsidR="000275F0" w:rsidRDefault="000275F0" w:rsidP="000275F0">
      <w:pPr>
        <w:rPr>
          <w:color w:val="002060"/>
          <w:sz w:val="18"/>
        </w:rPr>
      </w:pPr>
    </w:p>
    <w:p w14:paraId="5EC64912" w14:textId="08164F13" w:rsidR="000275F0" w:rsidRDefault="000275F0" w:rsidP="0080117D">
      <w:pPr>
        <w:pStyle w:val="Ttulo"/>
        <w:tabs>
          <w:tab w:val="decimal" w:pos="142"/>
        </w:tabs>
        <w:spacing w:after="0"/>
        <w:rPr>
          <w:rFonts w:ascii="Eras Medium ITC" w:hAnsi="Eras Medium ITC"/>
          <w:sz w:val="26"/>
          <w:szCs w:val="38"/>
        </w:rPr>
      </w:pPr>
      <w:r>
        <w:rPr>
          <w:rFonts w:ascii="Eras Medium ITC" w:hAnsi="Eras Medium ITC"/>
          <w:sz w:val="26"/>
          <w:szCs w:val="38"/>
        </w:rPr>
        <w:t>3</w:t>
      </w:r>
      <w:r w:rsidRPr="004065F9">
        <w:rPr>
          <w:rFonts w:ascii="Eras Medium ITC" w:hAnsi="Eras Medium ITC"/>
          <w:sz w:val="26"/>
          <w:szCs w:val="38"/>
        </w:rPr>
        <w:t>.</w:t>
      </w:r>
      <w:r>
        <w:rPr>
          <w:rFonts w:ascii="Eras Medium ITC" w:hAnsi="Eras Medium ITC"/>
          <w:sz w:val="26"/>
          <w:szCs w:val="38"/>
        </w:rPr>
        <w:t>2</w:t>
      </w:r>
      <w:r w:rsidRPr="004065F9">
        <w:rPr>
          <w:rFonts w:ascii="Eras Medium ITC" w:hAnsi="Eras Medium ITC"/>
          <w:sz w:val="26"/>
          <w:szCs w:val="38"/>
        </w:rPr>
        <w:t xml:space="preserve">. </w:t>
      </w:r>
      <w:r>
        <w:rPr>
          <w:rFonts w:ascii="Eras Medium ITC" w:hAnsi="Eras Medium ITC"/>
          <w:sz w:val="26"/>
          <w:szCs w:val="38"/>
        </w:rPr>
        <w:t>OBJETIVOS ESPECÍFICOS</w:t>
      </w:r>
    </w:p>
    <w:p w14:paraId="29221E37" w14:textId="27A2681C" w:rsidR="000275F0" w:rsidRDefault="000275F0" w:rsidP="000275F0">
      <w:pPr>
        <w:rPr>
          <w:sz w:val="18"/>
          <w:szCs w:val="18"/>
        </w:rPr>
      </w:pPr>
      <w:r w:rsidRPr="000275F0">
        <w:rPr>
          <w:sz w:val="18"/>
          <w:szCs w:val="18"/>
        </w:rPr>
        <w:t xml:space="preserve">Máximo </w:t>
      </w:r>
      <w:r>
        <w:rPr>
          <w:sz w:val="18"/>
          <w:szCs w:val="18"/>
        </w:rPr>
        <w:t>10</w:t>
      </w:r>
      <w:r w:rsidRPr="000275F0">
        <w:rPr>
          <w:sz w:val="18"/>
          <w:szCs w:val="18"/>
        </w:rPr>
        <w:t xml:space="preserve">00 caracteres </w:t>
      </w:r>
      <w:r>
        <w:rPr>
          <w:sz w:val="18"/>
          <w:szCs w:val="18"/>
        </w:rPr>
        <w:t>incluindo espaços</w:t>
      </w:r>
    </w:p>
    <w:p w14:paraId="22BC33F6" w14:textId="33EAB47A" w:rsidR="000275F0" w:rsidRPr="000275F0" w:rsidRDefault="0080117D" w:rsidP="000275F0"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308C81" wp14:editId="66F08EB9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2286000" cy="0"/>
                <wp:effectExtent l="0" t="0" r="2540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AF8074" id="Straight Connecto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.8pt" to="180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" strokecolor="#65d1c7" strokeweight="1pt">
                <v:stroke joinstyle="miter"/>
              </v:line>
            </w:pict>
          </mc:Fallback>
        </mc:AlternateContent>
      </w:r>
    </w:p>
    <w:p w14:paraId="552A6E43" w14:textId="77777777" w:rsidR="000275F0" w:rsidRPr="000275F0" w:rsidRDefault="000275F0" w:rsidP="000275F0">
      <w:pPr>
        <w:pStyle w:val="PargrafodaLista"/>
        <w:numPr>
          <w:ilvl w:val="0"/>
          <w:numId w:val="1"/>
        </w:numPr>
        <w:rPr>
          <w:color w:val="002060"/>
          <w:sz w:val="18"/>
        </w:rPr>
      </w:pPr>
    </w:p>
    <w:p w14:paraId="4DF5F0A7" w14:textId="77777777" w:rsidR="000275F0" w:rsidRDefault="000275F0" w:rsidP="000275F0">
      <w:pPr>
        <w:rPr>
          <w:color w:val="002060"/>
          <w:sz w:val="18"/>
        </w:rPr>
      </w:pPr>
    </w:p>
    <w:p w14:paraId="5AE4460C" w14:textId="77777777" w:rsidR="000275F0" w:rsidRDefault="000275F0" w:rsidP="000275F0">
      <w:pPr>
        <w:rPr>
          <w:color w:val="002060"/>
          <w:sz w:val="18"/>
        </w:rPr>
      </w:pPr>
    </w:p>
    <w:p w14:paraId="102534E6" w14:textId="77777777" w:rsidR="0080117D" w:rsidRDefault="0080117D" w:rsidP="000275F0">
      <w:pPr>
        <w:rPr>
          <w:color w:val="002060"/>
          <w:sz w:val="18"/>
        </w:rPr>
      </w:pPr>
    </w:p>
    <w:p w14:paraId="242F8D2C" w14:textId="77777777" w:rsidR="000275F0" w:rsidRDefault="000275F0" w:rsidP="000275F0">
      <w:pPr>
        <w:rPr>
          <w:color w:val="002060"/>
          <w:sz w:val="18"/>
        </w:rPr>
      </w:pPr>
    </w:p>
    <w:p w14:paraId="23B668BC" w14:textId="15F0F121" w:rsidR="000275F0" w:rsidRPr="000275F0" w:rsidRDefault="000275F0" w:rsidP="000275F0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4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 w:rsidR="00105749">
        <w:rPr>
          <w:rFonts w:ascii="Eras Medium ITC" w:hAnsi="Eras Medium ITC"/>
          <w:sz w:val="34"/>
          <w:szCs w:val="38"/>
        </w:rPr>
        <w:t>METAS E</w:t>
      </w:r>
      <w:r>
        <w:rPr>
          <w:rFonts w:ascii="Eras Medium ITC" w:hAnsi="Eras Medium ITC"/>
          <w:sz w:val="34"/>
          <w:szCs w:val="38"/>
        </w:rPr>
        <w:t xml:space="preserve"> MACROENTREGAS</w:t>
      </w:r>
      <w:r w:rsidR="00105749">
        <w:rPr>
          <w:rFonts w:ascii="Eras Medium ITC" w:hAnsi="Eras Medium ITC"/>
          <w:sz w:val="34"/>
          <w:szCs w:val="38"/>
        </w:rPr>
        <w:t xml:space="preserve"> </w:t>
      </w:r>
    </w:p>
    <w:p w14:paraId="5750E646" w14:textId="5D552E5F" w:rsidR="000275F0" w:rsidRPr="000275F0" w:rsidRDefault="000275F0" w:rsidP="000275F0">
      <w:pPr>
        <w:jc w:val="both"/>
        <w:rPr>
          <w:color w:val="002060"/>
          <w:sz w:val="18"/>
          <w:szCs w:val="18"/>
        </w:rPr>
      </w:pPr>
      <w:r w:rsidRPr="000275F0">
        <w:rPr>
          <w:color w:val="002060"/>
          <w:sz w:val="18"/>
          <w:szCs w:val="18"/>
        </w:rPr>
        <w:t xml:space="preserve">Quantificar as metas que possibilitarão alcançar os objetivos propostos, bem como a proposição de comprovação mensurável do atingimento destas. As metas são tratadas como o objeto a ser executado pelo projeto e que devem ser alcançadas na sua totalidade durante sua vigência. Devem ser formuladas de modo claro, preciso e quantificado. </w:t>
      </w:r>
    </w:p>
    <w:p w14:paraId="559EE75E" w14:textId="77777777" w:rsidR="000275F0" w:rsidRPr="000275F0" w:rsidRDefault="000275F0" w:rsidP="000275F0">
      <w:pPr>
        <w:jc w:val="both"/>
        <w:rPr>
          <w:color w:val="002060"/>
          <w:sz w:val="18"/>
          <w:szCs w:val="18"/>
        </w:rPr>
      </w:pPr>
      <w:r w:rsidRPr="000275F0">
        <w:rPr>
          <w:color w:val="002060"/>
          <w:sz w:val="18"/>
          <w:szCs w:val="18"/>
        </w:rPr>
        <w:t xml:space="preserve">Entrega é qualquer resultado mensurável, tangível e verificável, produzido para completar um projeto ou parte de um projeto. Para efeito do acompanhamento, a </w:t>
      </w:r>
      <w:proofErr w:type="spellStart"/>
      <w:r w:rsidRPr="000275F0">
        <w:rPr>
          <w:color w:val="002060"/>
          <w:sz w:val="18"/>
          <w:szCs w:val="18"/>
        </w:rPr>
        <w:t>macroentrega</w:t>
      </w:r>
      <w:proofErr w:type="spellEnd"/>
      <w:r w:rsidRPr="000275F0">
        <w:rPr>
          <w:color w:val="002060"/>
          <w:sz w:val="18"/>
          <w:szCs w:val="18"/>
        </w:rPr>
        <w:t xml:space="preserve"> consiste em produto, relatório ou informação que represente a conclusão de uma etapa do projeto, envolvendo um conjunto de entregas definidas em comum acordo com a empresa.  </w:t>
      </w:r>
    </w:p>
    <w:p w14:paraId="4C1ED61E" w14:textId="77777777" w:rsidR="000275F0" w:rsidRPr="000275F0" w:rsidRDefault="000275F0" w:rsidP="000275F0">
      <w:pPr>
        <w:jc w:val="both"/>
        <w:rPr>
          <w:color w:val="002060"/>
          <w:sz w:val="18"/>
          <w:szCs w:val="18"/>
        </w:rPr>
      </w:pPr>
      <w:r w:rsidRPr="000275F0">
        <w:rPr>
          <w:color w:val="002060"/>
          <w:sz w:val="18"/>
          <w:szCs w:val="18"/>
        </w:rPr>
        <w:t xml:space="preserve">Ex.: </w:t>
      </w:r>
    </w:p>
    <w:p w14:paraId="560915FD" w14:textId="5709041A" w:rsidR="000275F0" w:rsidRPr="000275F0" w:rsidRDefault="000275F0" w:rsidP="000275F0">
      <w:pPr>
        <w:jc w:val="both"/>
        <w:rPr>
          <w:color w:val="002060"/>
          <w:sz w:val="18"/>
          <w:szCs w:val="18"/>
        </w:rPr>
      </w:pPr>
      <w:r w:rsidRPr="000275F0">
        <w:rPr>
          <w:color w:val="002060"/>
          <w:sz w:val="18"/>
          <w:szCs w:val="18"/>
        </w:rPr>
        <w:t xml:space="preserve">META: Implementar </w:t>
      </w:r>
      <w:r w:rsidR="00105749">
        <w:rPr>
          <w:color w:val="002060"/>
          <w:sz w:val="18"/>
          <w:szCs w:val="18"/>
        </w:rPr>
        <w:t>1</w:t>
      </w:r>
      <w:r w:rsidRPr="000275F0">
        <w:rPr>
          <w:color w:val="002060"/>
          <w:sz w:val="18"/>
          <w:szCs w:val="18"/>
        </w:rPr>
        <w:t xml:space="preserve"> (</w:t>
      </w:r>
      <w:r w:rsidR="00105749">
        <w:rPr>
          <w:color w:val="002060"/>
          <w:sz w:val="18"/>
          <w:szCs w:val="18"/>
        </w:rPr>
        <w:t>um</w:t>
      </w:r>
      <w:r w:rsidRPr="000275F0">
        <w:rPr>
          <w:color w:val="002060"/>
          <w:sz w:val="18"/>
          <w:szCs w:val="18"/>
        </w:rPr>
        <w:t xml:space="preserve">) protótipos plenamente operacionais </w:t>
      </w:r>
      <w:r w:rsidR="00105749">
        <w:rPr>
          <w:color w:val="002060"/>
          <w:sz w:val="18"/>
          <w:szCs w:val="18"/>
        </w:rPr>
        <w:t xml:space="preserve">de um conversor </w:t>
      </w:r>
      <w:proofErr w:type="spellStart"/>
      <w:r w:rsidR="00105749">
        <w:rPr>
          <w:color w:val="002060"/>
          <w:sz w:val="18"/>
          <w:szCs w:val="18"/>
        </w:rPr>
        <w:t>boost</w:t>
      </w:r>
      <w:proofErr w:type="spellEnd"/>
      <w:r w:rsidRPr="000275F0">
        <w:rPr>
          <w:color w:val="002060"/>
          <w:sz w:val="18"/>
          <w:szCs w:val="18"/>
        </w:rPr>
        <w:t>.</w:t>
      </w:r>
    </w:p>
    <w:p w14:paraId="359D63A0" w14:textId="77777777" w:rsidR="000275F0" w:rsidRPr="000275F0" w:rsidRDefault="000275F0" w:rsidP="000275F0">
      <w:pPr>
        <w:jc w:val="both"/>
        <w:rPr>
          <w:color w:val="002060"/>
          <w:sz w:val="18"/>
          <w:szCs w:val="18"/>
        </w:rPr>
      </w:pPr>
      <w:r w:rsidRPr="000275F0">
        <w:rPr>
          <w:color w:val="002060"/>
          <w:sz w:val="18"/>
          <w:szCs w:val="18"/>
        </w:rPr>
        <w:t>MACROENTREGA: Relatório técnico contendo o projeto do protótipo, incluindo os esquemáticos, desenhos de placas de circuito impresso, software desenvolvido, fotografias dos protótipos e formas de onda obtidas com osciloscópio que demonstram o funcionamento do mesmo.</w:t>
      </w:r>
    </w:p>
    <w:p w14:paraId="127F1B72" w14:textId="4FB917C5" w:rsidR="0080117D" w:rsidRDefault="0080117D" w:rsidP="000275F0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áximo 2000 caracteres</w:t>
      </w:r>
      <w:r w:rsidR="00105749">
        <w:rPr>
          <w:color w:val="002060"/>
          <w:sz w:val="18"/>
          <w:szCs w:val="18"/>
        </w:rPr>
        <w:t xml:space="preserve"> </w:t>
      </w:r>
      <w:r w:rsidR="00105749">
        <w:rPr>
          <w:sz w:val="18"/>
          <w:szCs w:val="18"/>
        </w:rPr>
        <w:t>incluindo espaços</w:t>
      </w:r>
    </w:p>
    <w:p w14:paraId="57B24C0A" w14:textId="6E419BE4" w:rsidR="000275F0" w:rsidRDefault="0080117D" w:rsidP="000275F0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0DA0D7" wp14:editId="4DF07299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E6C1BC"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46863402" w14:textId="7BC8CAD0" w:rsidR="000275F0" w:rsidRDefault="0080117D" w:rsidP="000275F0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ETA 1:</w:t>
      </w:r>
    </w:p>
    <w:p w14:paraId="5533AC83" w14:textId="4376BA86" w:rsidR="00105749" w:rsidRDefault="0080117D" w:rsidP="000275F0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ACROENT</w:t>
      </w:r>
      <w:r w:rsidR="00105749">
        <w:rPr>
          <w:color w:val="002060"/>
          <w:sz w:val="18"/>
          <w:szCs w:val="18"/>
        </w:rPr>
        <w:t>REGA</w:t>
      </w:r>
    </w:p>
    <w:p w14:paraId="4A948761" w14:textId="77777777" w:rsidR="0080117D" w:rsidRDefault="0080117D" w:rsidP="000275F0">
      <w:pPr>
        <w:jc w:val="both"/>
        <w:rPr>
          <w:color w:val="002060"/>
          <w:sz w:val="18"/>
          <w:szCs w:val="18"/>
        </w:rPr>
      </w:pPr>
    </w:p>
    <w:p w14:paraId="326297C1" w14:textId="3240B5F5" w:rsidR="0080117D" w:rsidRPr="000275F0" w:rsidRDefault="0080117D" w:rsidP="0080117D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5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CONTRIBUIÇÃO DAS ATIVIDADES DO BOLSISTA PARA O PROJETO DE PESQUISA DO INCT-GD</w:t>
      </w:r>
    </w:p>
    <w:p w14:paraId="407BF8C2" w14:textId="54AE4711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 xml:space="preserve">Descrever como as atividades do bolsista contribuirão para o projeto de pesquisa do INCT-GD (exemplo: colaboração na construção de protótipos para mestrandos e doutorados ligados ao projeto, </w:t>
      </w:r>
      <w:proofErr w:type="spellStart"/>
      <w:r>
        <w:rPr>
          <w:color w:val="002060"/>
          <w:sz w:val="18"/>
          <w:szCs w:val="18"/>
        </w:rPr>
        <w:t>etc</w:t>
      </w:r>
      <w:proofErr w:type="spellEnd"/>
      <w:r>
        <w:rPr>
          <w:color w:val="002060"/>
          <w:sz w:val="18"/>
          <w:szCs w:val="18"/>
        </w:rPr>
        <w:t>)</w:t>
      </w:r>
    </w:p>
    <w:p w14:paraId="6F030A9B" w14:textId="29C0E6C6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áximo 1000 caracteres</w:t>
      </w:r>
      <w:r w:rsidR="00105749">
        <w:rPr>
          <w:color w:val="002060"/>
          <w:sz w:val="18"/>
          <w:szCs w:val="18"/>
        </w:rPr>
        <w:t xml:space="preserve"> </w:t>
      </w:r>
      <w:r w:rsidR="00105749">
        <w:rPr>
          <w:sz w:val="18"/>
          <w:szCs w:val="18"/>
        </w:rPr>
        <w:t>incluindo espaços</w:t>
      </w:r>
    </w:p>
    <w:p w14:paraId="62BADE3C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6EA9F5" wp14:editId="4C7AEA9A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4EBCBE" id="Straight Connector 1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" strokecolor="#65d1c7" strokeweight="1pt">
                <v:stroke joinstyle="miter"/>
              </v:line>
            </w:pict>
          </mc:Fallback>
        </mc:AlternateContent>
      </w:r>
    </w:p>
    <w:p w14:paraId="35EC7C70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25860B3E" w14:textId="77777777" w:rsidR="000275F0" w:rsidRDefault="000275F0" w:rsidP="000275F0">
      <w:pPr>
        <w:jc w:val="both"/>
        <w:rPr>
          <w:color w:val="002060"/>
          <w:sz w:val="18"/>
          <w:szCs w:val="18"/>
        </w:rPr>
      </w:pPr>
    </w:p>
    <w:p w14:paraId="226A0D30" w14:textId="77777777" w:rsidR="000275F0" w:rsidRDefault="000275F0" w:rsidP="000275F0">
      <w:pPr>
        <w:jc w:val="both"/>
        <w:rPr>
          <w:color w:val="002060"/>
          <w:sz w:val="18"/>
          <w:szCs w:val="18"/>
        </w:rPr>
      </w:pPr>
    </w:p>
    <w:p w14:paraId="59889EBC" w14:textId="77777777" w:rsidR="000275F0" w:rsidRDefault="000275F0" w:rsidP="000275F0">
      <w:pPr>
        <w:jc w:val="both"/>
        <w:rPr>
          <w:color w:val="002060"/>
          <w:sz w:val="18"/>
          <w:szCs w:val="18"/>
        </w:rPr>
      </w:pPr>
    </w:p>
    <w:p w14:paraId="693E8A41" w14:textId="77777777" w:rsidR="000275F0" w:rsidRDefault="000275F0" w:rsidP="000275F0">
      <w:pPr>
        <w:jc w:val="both"/>
        <w:rPr>
          <w:color w:val="002060"/>
          <w:sz w:val="18"/>
          <w:szCs w:val="18"/>
        </w:rPr>
      </w:pPr>
    </w:p>
    <w:p w14:paraId="1F4AD866" w14:textId="77777777" w:rsidR="000275F0" w:rsidRDefault="000275F0" w:rsidP="000275F0">
      <w:pPr>
        <w:jc w:val="both"/>
        <w:rPr>
          <w:color w:val="002060"/>
          <w:sz w:val="18"/>
          <w:szCs w:val="18"/>
        </w:rPr>
      </w:pPr>
    </w:p>
    <w:p w14:paraId="281A8609" w14:textId="77777777" w:rsidR="0080117D" w:rsidRDefault="0080117D" w:rsidP="000275F0">
      <w:pPr>
        <w:jc w:val="both"/>
        <w:rPr>
          <w:color w:val="002060"/>
          <w:sz w:val="18"/>
          <w:szCs w:val="18"/>
        </w:rPr>
      </w:pPr>
    </w:p>
    <w:p w14:paraId="12A74DB9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375D6FCD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1696CACA" w14:textId="24001B02" w:rsidR="0080117D" w:rsidRPr="000275F0" w:rsidRDefault="0080117D" w:rsidP="0080117D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6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DEMANDA POR INFRAESTRUTURA, EQUIPAMENTOS E CUSTEIO</w:t>
      </w:r>
    </w:p>
    <w:p w14:paraId="31EE6D84" w14:textId="3318DB91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 xml:space="preserve">Descrever quais são as principais demandas de infraestrutura física, equipamentos e custeio e qual é a fonte de recursos que proverá os recursos para seu financiamento. </w:t>
      </w:r>
    </w:p>
    <w:p w14:paraId="22EC3B65" w14:textId="15EADAC0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áximo 1000 caracteres</w:t>
      </w:r>
      <w:r w:rsidR="00105749">
        <w:rPr>
          <w:color w:val="002060"/>
          <w:sz w:val="18"/>
          <w:szCs w:val="18"/>
        </w:rPr>
        <w:t xml:space="preserve"> </w:t>
      </w:r>
      <w:r w:rsidR="00105749">
        <w:rPr>
          <w:sz w:val="18"/>
          <w:szCs w:val="18"/>
        </w:rPr>
        <w:t>incluindo espaços</w:t>
      </w:r>
    </w:p>
    <w:p w14:paraId="6F5EE462" w14:textId="6D5695BF" w:rsidR="0080117D" w:rsidRDefault="0080117D" w:rsidP="0080117D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678E30" wp14:editId="2CC6B74F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D01683" id="Straight Connector 13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" strokecolor="#65d1c7" strokeweight="1pt">
                <v:stroke joinstyle="miter"/>
              </v:line>
            </w:pict>
          </mc:Fallback>
        </mc:AlternateContent>
      </w:r>
    </w:p>
    <w:tbl>
      <w:tblPr>
        <w:tblStyle w:val="Tabelacomgrade"/>
        <w:tblW w:w="10314" w:type="dxa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4644"/>
        <w:gridCol w:w="5670"/>
      </w:tblGrid>
      <w:tr w:rsidR="0080117D" w:rsidRPr="00AA2856" w14:paraId="5FD99F50" w14:textId="77777777" w:rsidTr="0080117D">
        <w:tc>
          <w:tcPr>
            <w:tcW w:w="4644" w:type="dxa"/>
            <w:vAlign w:val="center"/>
          </w:tcPr>
          <w:p w14:paraId="3DA742C4" w14:textId="597932D7" w:rsidR="0080117D" w:rsidRDefault="0080117D" w:rsidP="00105749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rFonts w:cs="Arial"/>
                <w:color w:val="002060"/>
                <w:sz w:val="24"/>
                <w:szCs w:val="24"/>
              </w:rPr>
              <w:t>LOCA</w:t>
            </w:r>
            <w:r w:rsidR="00105749">
              <w:rPr>
                <w:rFonts w:cs="Arial"/>
                <w:color w:val="002060"/>
                <w:sz w:val="24"/>
                <w:szCs w:val="24"/>
              </w:rPr>
              <w:t>IS</w:t>
            </w:r>
            <w:r>
              <w:rPr>
                <w:rFonts w:cs="Arial"/>
                <w:color w:val="002060"/>
                <w:sz w:val="24"/>
                <w:szCs w:val="24"/>
              </w:rPr>
              <w:t xml:space="preserve"> DE REALIZAÇÃO DAS ATIVIDADES DO BOLSISTA</w:t>
            </w:r>
          </w:p>
        </w:tc>
        <w:tc>
          <w:tcPr>
            <w:tcW w:w="5670" w:type="dxa"/>
          </w:tcPr>
          <w:p w14:paraId="54B932AB" w14:textId="77777777" w:rsidR="0080117D" w:rsidRPr="00AA2856" w:rsidRDefault="0080117D" w:rsidP="0080117D">
            <w:pPr>
              <w:spacing w:before="20" w:after="20"/>
              <w:rPr>
                <w:color w:val="002060"/>
                <w:sz w:val="24"/>
                <w:szCs w:val="24"/>
              </w:rPr>
            </w:pPr>
          </w:p>
        </w:tc>
      </w:tr>
      <w:tr w:rsidR="0080117D" w:rsidRPr="00AA2856" w14:paraId="1CCC32D6" w14:textId="77777777" w:rsidTr="0080117D">
        <w:tc>
          <w:tcPr>
            <w:tcW w:w="4644" w:type="dxa"/>
            <w:vAlign w:val="center"/>
          </w:tcPr>
          <w:p w14:paraId="3AC1AE0F" w14:textId="140F699B" w:rsidR="0080117D" w:rsidRDefault="00105749" w:rsidP="00105749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MATERIAL PERMANENTE</w:t>
            </w:r>
            <w:r w:rsidR="0080117D">
              <w:rPr>
                <w:color w:val="002060"/>
                <w:sz w:val="24"/>
                <w:szCs w:val="24"/>
              </w:rPr>
              <w:t xml:space="preserve"> </w:t>
            </w:r>
            <w:r>
              <w:rPr>
                <w:color w:val="002060"/>
                <w:sz w:val="24"/>
                <w:szCs w:val="24"/>
              </w:rPr>
              <w:t>EXISTENTES NAS INSTITUIÇÕES QUE SERÃO UTILIZADOS</w:t>
            </w:r>
          </w:p>
        </w:tc>
        <w:tc>
          <w:tcPr>
            <w:tcW w:w="5670" w:type="dxa"/>
          </w:tcPr>
          <w:p w14:paraId="333F41CD" w14:textId="206D2F7C" w:rsidR="0080117D" w:rsidRPr="00AA2856" w:rsidRDefault="0080117D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80117D" w:rsidRPr="00AA2856" w14:paraId="451361B1" w14:textId="77777777" w:rsidTr="00105749">
        <w:tc>
          <w:tcPr>
            <w:tcW w:w="4644" w:type="dxa"/>
            <w:vAlign w:val="center"/>
          </w:tcPr>
          <w:p w14:paraId="60C6FBA8" w14:textId="230F9A49" w:rsidR="0080117D" w:rsidRDefault="00105749" w:rsidP="0080117D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MATERIAL PERMANENTE A SEREM ADQUIRIDOS E FONTE DE RECURSOS</w:t>
            </w:r>
          </w:p>
        </w:tc>
        <w:tc>
          <w:tcPr>
            <w:tcW w:w="5670" w:type="dxa"/>
          </w:tcPr>
          <w:p w14:paraId="4CB1338C" w14:textId="77777777" w:rsidR="0080117D" w:rsidRPr="00AA2856" w:rsidRDefault="0080117D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105749" w:rsidRPr="00AA2856" w14:paraId="2D7103DD" w14:textId="77777777" w:rsidTr="00105749">
        <w:tc>
          <w:tcPr>
            <w:tcW w:w="4644" w:type="dxa"/>
            <w:vAlign w:val="center"/>
          </w:tcPr>
          <w:p w14:paraId="034A3340" w14:textId="43F0F751" w:rsidR="00105749" w:rsidRDefault="00105749" w:rsidP="0080117D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MATERIAL DE CONSUMO EXISTENTES NAS INSTITUIÇÕES QUE SERÃO UTILIZADOS</w:t>
            </w:r>
          </w:p>
        </w:tc>
        <w:tc>
          <w:tcPr>
            <w:tcW w:w="5670" w:type="dxa"/>
          </w:tcPr>
          <w:p w14:paraId="509CE103" w14:textId="77777777" w:rsidR="00105749" w:rsidRPr="00AA2856" w:rsidRDefault="00105749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  <w:tr w:rsidR="00105749" w:rsidRPr="00AA2856" w14:paraId="7EED99FD" w14:textId="77777777" w:rsidTr="00105749">
        <w:tc>
          <w:tcPr>
            <w:tcW w:w="4644" w:type="dxa"/>
            <w:vAlign w:val="center"/>
          </w:tcPr>
          <w:p w14:paraId="77260444" w14:textId="02CC293C" w:rsidR="00105749" w:rsidRDefault="00105749" w:rsidP="0080117D">
            <w:pPr>
              <w:spacing w:before="20" w:after="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MATERIAL DE CONSUMO A SEREM ADQUIRIDOS E FONTE DE RECURSOS</w:t>
            </w:r>
          </w:p>
        </w:tc>
        <w:tc>
          <w:tcPr>
            <w:tcW w:w="5670" w:type="dxa"/>
          </w:tcPr>
          <w:p w14:paraId="087EAE33" w14:textId="77777777" w:rsidR="00105749" w:rsidRPr="00AA2856" w:rsidRDefault="00105749" w:rsidP="0080117D">
            <w:pPr>
              <w:spacing w:before="20" w:after="20"/>
              <w:jc w:val="center"/>
              <w:rPr>
                <w:color w:val="002060"/>
                <w:sz w:val="24"/>
                <w:szCs w:val="24"/>
              </w:rPr>
            </w:pPr>
          </w:p>
        </w:tc>
      </w:tr>
    </w:tbl>
    <w:p w14:paraId="266C7B30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2ABEB662" w14:textId="77777777" w:rsidR="0080117D" w:rsidRDefault="0080117D" w:rsidP="0080117D">
      <w:pPr>
        <w:jc w:val="both"/>
        <w:rPr>
          <w:color w:val="002060"/>
          <w:sz w:val="18"/>
          <w:szCs w:val="18"/>
        </w:rPr>
      </w:pPr>
    </w:p>
    <w:p w14:paraId="5E7A05C9" w14:textId="77777777" w:rsidR="00A1066F" w:rsidRDefault="00A1066F" w:rsidP="0080117D">
      <w:pPr>
        <w:jc w:val="both"/>
        <w:rPr>
          <w:color w:val="002060"/>
          <w:sz w:val="18"/>
          <w:szCs w:val="18"/>
        </w:rPr>
      </w:pPr>
    </w:p>
    <w:p w14:paraId="0A3CE18A" w14:textId="77777777" w:rsidR="00A1066F" w:rsidRDefault="00A1066F" w:rsidP="0080117D">
      <w:pPr>
        <w:jc w:val="both"/>
        <w:rPr>
          <w:color w:val="002060"/>
          <w:sz w:val="18"/>
          <w:szCs w:val="18"/>
        </w:rPr>
      </w:pPr>
    </w:p>
    <w:p w14:paraId="5CA525BA" w14:textId="77777777" w:rsidR="00A1066F" w:rsidRDefault="00A1066F" w:rsidP="0080117D">
      <w:pPr>
        <w:jc w:val="both"/>
        <w:rPr>
          <w:color w:val="002060"/>
          <w:sz w:val="18"/>
          <w:szCs w:val="18"/>
        </w:rPr>
      </w:pPr>
    </w:p>
    <w:p w14:paraId="46A52C0F" w14:textId="77777777" w:rsidR="00A1066F" w:rsidRDefault="00A1066F" w:rsidP="0080117D">
      <w:pPr>
        <w:jc w:val="both"/>
        <w:rPr>
          <w:color w:val="002060"/>
          <w:sz w:val="18"/>
          <w:szCs w:val="18"/>
        </w:rPr>
      </w:pPr>
    </w:p>
    <w:p w14:paraId="49980CF9" w14:textId="77777777" w:rsidR="00A1066F" w:rsidRDefault="00A1066F" w:rsidP="0080117D">
      <w:pPr>
        <w:jc w:val="both"/>
        <w:rPr>
          <w:color w:val="002060"/>
          <w:sz w:val="18"/>
          <w:szCs w:val="18"/>
        </w:rPr>
      </w:pPr>
    </w:p>
    <w:p w14:paraId="1C94C71C" w14:textId="77777777" w:rsidR="0080117D" w:rsidRDefault="0080117D" w:rsidP="000275F0">
      <w:pPr>
        <w:jc w:val="both"/>
        <w:rPr>
          <w:color w:val="002060"/>
          <w:sz w:val="18"/>
          <w:szCs w:val="18"/>
        </w:rPr>
      </w:pPr>
    </w:p>
    <w:p w14:paraId="4710AD2A" w14:textId="41B9E498" w:rsidR="00105749" w:rsidRPr="000275F0" w:rsidRDefault="00105749" w:rsidP="00105749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lastRenderedPageBreak/>
        <w:t>7</w:t>
      </w:r>
      <w:r w:rsidRPr="003E7438">
        <w:rPr>
          <w:rFonts w:ascii="Eras Medium ITC" w:hAnsi="Eras Medium ITC"/>
          <w:sz w:val="34"/>
          <w:szCs w:val="38"/>
        </w:rPr>
        <w:t xml:space="preserve">. </w:t>
      </w:r>
      <w:r>
        <w:rPr>
          <w:rFonts w:ascii="Eras Medium ITC" w:hAnsi="Eras Medium ITC"/>
          <w:sz w:val="34"/>
          <w:szCs w:val="38"/>
        </w:rPr>
        <w:t>METODOLOGIA</w:t>
      </w:r>
    </w:p>
    <w:p w14:paraId="4D5C1758" w14:textId="77777777" w:rsidR="00200E1E" w:rsidRDefault="00200E1E" w:rsidP="00105749">
      <w:pPr>
        <w:jc w:val="both"/>
        <w:rPr>
          <w:color w:val="002060"/>
          <w:sz w:val="18"/>
          <w:szCs w:val="18"/>
        </w:rPr>
      </w:pPr>
      <w:r w:rsidRPr="00431C42">
        <w:rPr>
          <w:sz w:val="18"/>
          <w:szCs w:val="18"/>
        </w:rPr>
        <w:t>Descrever a metodologia a ser adotada na execução do projeto, discriminando as atividades necessárias</w:t>
      </w:r>
      <w:r>
        <w:rPr>
          <w:color w:val="002060"/>
          <w:sz w:val="18"/>
          <w:szCs w:val="18"/>
        </w:rPr>
        <w:t xml:space="preserve"> </w:t>
      </w:r>
    </w:p>
    <w:p w14:paraId="75936AED" w14:textId="60F87CA2" w:rsidR="00105749" w:rsidRDefault="00105749" w:rsidP="00105749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 xml:space="preserve">Máximo 3000 caracteres </w:t>
      </w:r>
      <w:r>
        <w:rPr>
          <w:sz w:val="18"/>
          <w:szCs w:val="18"/>
        </w:rPr>
        <w:t>incluindo espaços</w:t>
      </w:r>
    </w:p>
    <w:p w14:paraId="0386034B" w14:textId="5BDBA5B7" w:rsidR="00105749" w:rsidRDefault="00105749" w:rsidP="00105749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DADA88" wp14:editId="0BFE726B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286500" cy="0"/>
                <wp:effectExtent l="0" t="0" r="12700" b="254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7D988A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2pt" to="49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693677E8" w14:textId="77777777" w:rsidR="00A1066F" w:rsidRPr="00A1066F" w:rsidRDefault="00A1066F" w:rsidP="00105749">
      <w:pPr>
        <w:pStyle w:val="Ttulo"/>
        <w:tabs>
          <w:tab w:val="decimal" w:pos="142"/>
        </w:tabs>
        <w:rPr>
          <w:sz w:val="22"/>
          <w:szCs w:val="22"/>
        </w:rPr>
      </w:pPr>
    </w:p>
    <w:p w14:paraId="69A2FC1C" w14:textId="77777777" w:rsidR="00A1066F" w:rsidRPr="00A1066F" w:rsidRDefault="00A1066F" w:rsidP="00105749">
      <w:pPr>
        <w:pStyle w:val="Ttulo"/>
        <w:tabs>
          <w:tab w:val="decimal" w:pos="142"/>
        </w:tabs>
        <w:rPr>
          <w:sz w:val="22"/>
          <w:szCs w:val="22"/>
        </w:rPr>
      </w:pPr>
    </w:p>
    <w:p w14:paraId="2CAEAF8A" w14:textId="77777777" w:rsidR="00A1066F" w:rsidRPr="00A1066F" w:rsidRDefault="00A1066F" w:rsidP="00105749">
      <w:pPr>
        <w:pStyle w:val="Ttulo"/>
        <w:tabs>
          <w:tab w:val="decimal" w:pos="142"/>
        </w:tabs>
        <w:rPr>
          <w:sz w:val="22"/>
          <w:szCs w:val="22"/>
        </w:rPr>
      </w:pPr>
    </w:p>
    <w:p w14:paraId="44911427" w14:textId="77777777" w:rsidR="00A1066F" w:rsidRPr="00A1066F" w:rsidRDefault="00A1066F" w:rsidP="00105749">
      <w:pPr>
        <w:pStyle w:val="Ttulo"/>
        <w:tabs>
          <w:tab w:val="decimal" w:pos="142"/>
        </w:tabs>
        <w:rPr>
          <w:sz w:val="22"/>
          <w:szCs w:val="22"/>
        </w:rPr>
      </w:pPr>
    </w:p>
    <w:p w14:paraId="0CBEFFE7" w14:textId="77777777" w:rsidR="00A1066F" w:rsidRDefault="00A1066F" w:rsidP="00105749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</w:p>
    <w:p w14:paraId="54A7CB41" w14:textId="5467645D" w:rsidR="00105749" w:rsidRPr="000275F0" w:rsidRDefault="00105749" w:rsidP="00105749">
      <w:pPr>
        <w:pStyle w:val="Ttulo"/>
        <w:tabs>
          <w:tab w:val="decimal" w:pos="142"/>
        </w:tabs>
        <w:rPr>
          <w:rFonts w:ascii="Eras Medium ITC" w:hAnsi="Eras Medium ITC"/>
          <w:sz w:val="34"/>
          <w:szCs w:val="38"/>
        </w:rPr>
      </w:pPr>
      <w:r>
        <w:rPr>
          <w:rFonts w:ascii="Eras Medium ITC" w:hAnsi="Eras Medium ITC"/>
          <w:sz w:val="34"/>
          <w:szCs w:val="38"/>
        </w:rPr>
        <w:t>8. REFERÊNCIAS BIBLIOGRÁFICAS</w:t>
      </w:r>
    </w:p>
    <w:p w14:paraId="442D522E" w14:textId="162F4A48" w:rsidR="00105749" w:rsidRDefault="00105749" w:rsidP="00105749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Descrever as bibliografias empregadas de referência para as atividades de pesquisa.</w:t>
      </w:r>
    </w:p>
    <w:p w14:paraId="19B69930" w14:textId="768EADED" w:rsidR="00105749" w:rsidRDefault="00105749" w:rsidP="00105749">
      <w:pPr>
        <w:jc w:val="both"/>
        <w:rPr>
          <w:color w:val="002060"/>
          <w:sz w:val="18"/>
          <w:szCs w:val="18"/>
        </w:rPr>
      </w:pPr>
      <w:r>
        <w:rPr>
          <w:color w:val="002060"/>
          <w:sz w:val="18"/>
          <w:szCs w:val="18"/>
        </w:rPr>
        <w:t>Máximo 20 referências</w:t>
      </w:r>
    </w:p>
    <w:p w14:paraId="5393FF3D" w14:textId="202D2C7D" w:rsidR="00A1066F" w:rsidRDefault="00A1066F" w:rsidP="00A1066F">
      <w:pPr>
        <w:jc w:val="both"/>
        <w:rPr>
          <w:color w:val="002060"/>
          <w:sz w:val="18"/>
          <w:szCs w:val="18"/>
        </w:rPr>
      </w:pPr>
      <w:r>
        <w:rPr>
          <w:noProof/>
          <w:color w:val="002060"/>
          <w:sz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C38B050" wp14:editId="00108D82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6286500" cy="0"/>
                <wp:effectExtent l="0" t="0" r="12700" b="254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65D1C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F5BCFE" id="Straight Connector 2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35pt" to="49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" strokecolor="#65d1c7" strokeweight="1pt">
                <v:stroke joinstyle="miter"/>
              </v:line>
            </w:pict>
          </mc:Fallback>
        </mc:AlternateContent>
      </w:r>
    </w:p>
    <w:p w14:paraId="6FB3AF28" w14:textId="77777777" w:rsidR="00A1066F" w:rsidRPr="00A1066F" w:rsidRDefault="00A1066F" w:rsidP="00A1066F">
      <w:pPr>
        <w:jc w:val="both"/>
        <w:rPr>
          <w:color w:val="002060"/>
        </w:rPr>
      </w:pPr>
    </w:p>
    <w:p w14:paraId="5B53963A" w14:textId="77777777" w:rsidR="00A1066F" w:rsidRPr="00A1066F" w:rsidRDefault="00A1066F" w:rsidP="00A1066F">
      <w:pPr>
        <w:jc w:val="both"/>
        <w:rPr>
          <w:color w:val="002060"/>
        </w:rPr>
      </w:pPr>
    </w:p>
    <w:p w14:paraId="30B72349" w14:textId="77777777" w:rsidR="00A1066F" w:rsidRPr="00A1066F" w:rsidRDefault="00A1066F" w:rsidP="00A1066F">
      <w:pPr>
        <w:jc w:val="both"/>
        <w:rPr>
          <w:color w:val="002060"/>
        </w:rPr>
      </w:pPr>
    </w:p>
    <w:p w14:paraId="7CD176CA" w14:textId="77777777" w:rsidR="00A1066F" w:rsidRPr="00A1066F" w:rsidRDefault="00A1066F" w:rsidP="00A1066F">
      <w:pPr>
        <w:jc w:val="both"/>
        <w:rPr>
          <w:color w:val="002060"/>
        </w:rPr>
      </w:pPr>
    </w:p>
    <w:p w14:paraId="0AC72A55" w14:textId="77777777" w:rsidR="00A1066F" w:rsidRPr="00A1066F" w:rsidRDefault="00A1066F" w:rsidP="00A1066F">
      <w:pPr>
        <w:jc w:val="both"/>
        <w:rPr>
          <w:color w:val="002060"/>
        </w:rPr>
      </w:pPr>
    </w:p>
    <w:p w14:paraId="15AFB79A" w14:textId="77777777" w:rsidR="00A1066F" w:rsidRPr="00A1066F" w:rsidRDefault="00A1066F" w:rsidP="00A1066F">
      <w:pPr>
        <w:jc w:val="both"/>
        <w:rPr>
          <w:color w:val="002060"/>
        </w:rPr>
      </w:pPr>
    </w:p>
    <w:p w14:paraId="7A4350EB" w14:textId="5FD8EDF1" w:rsidR="0082797A" w:rsidRPr="00A1066F" w:rsidRDefault="0082797A" w:rsidP="00A1066F">
      <w:pPr>
        <w:jc w:val="both"/>
        <w:rPr>
          <w:color w:val="002060"/>
        </w:rPr>
      </w:pPr>
    </w:p>
    <w:sectPr w:rsidR="0082797A" w:rsidRPr="00A1066F" w:rsidSect="00D73778">
      <w:headerReference w:type="default" r:id="rId9"/>
      <w:footerReference w:type="default" r:id="rId10"/>
      <w:pgSz w:w="11906" w:h="16838"/>
      <w:pgMar w:top="2269" w:right="850" w:bottom="850" w:left="99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F0E224" w14:textId="77777777" w:rsidR="0005366C" w:rsidRDefault="0005366C">
      <w:pPr>
        <w:spacing w:line="240" w:lineRule="auto"/>
      </w:pPr>
      <w:r>
        <w:separator/>
      </w:r>
    </w:p>
  </w:endnote>
  <w:endnote w:type="continuationSeparator" w:id="0">
    <w:p w14:paraId="4ECC17DC" w14:textId="77777777" w:rsidR="0005366C" w:rsidRDefault="00053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Eras Medium ITC">
    <w:altName w:val="Lucida Sans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98856" w14:textId="77777777" w:rsidR="00EA2F78" w:rsidRDefault="00EA2F78">
    <w:pPr>
      <w:ind w:left="-850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EE98CB8" wp14:editId="4B83614F">
          <wp:simplePos x="0" y="0"/>
          <wp:positionH relativeFrom="column">
            <wp:posOffset>-360045</wp:posOffset>
          </wp:positionH>
          <wp:positionV relativeFrom="paragraph">
            <wp:posOffset>-746125</wp:posOffset>
          </wp:positionV>
          <wp:extent cx="7576820" cy="1509395"/>
          <wp:effectExtent l="0" t="0" r="0" b="0"/>
          <wp:wrapTopAndBottom/>
          <wp:docPr id="15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76820" cy="1509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73A23A" w14:textId="77777777" w:rsidR="0005366C" w:rsidRDefault="0005366C">
      <w:pPr>
        <w:spacing w:line="240" w:lineRule="auto"/>
      </w:pPr>
      <w:r>
        <w:separator/>
      </w:r>
    </w:p>
  </w:footnote>
  <w:footnote w:type="continuationSeparator" w:id="0">
    <w:p w14:paraId="21C9DF86" w14:textId="77777777" w:rsidR="0005366C" w:rsidRDefault="000536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B1662E" w14:textId="77777777" w:rsidR="00EA2F78" w:rsidRDefault="00EA2F78" w:rsidP="00A72D08">
    <w:pPr>
      <w:ind w:left="-56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C69BE8" wp14:editId="2C57C9E8">
          <wp:simplePos x="0" y="0"/>
          <wp:positionH relativeFrom="column">
            <wp:posOffset>-360045</wp:posOffset>
          </wp:positionH>
          <wp:positionV relativeFrom="paragraph">
            <wp:posOffset>120315</wp:posOffset>
          </wp:positionV>
          <wp:extent cx="7555141" cy="1675398"/>
          <wp:effectExtent l="0" t="0" r="0" b="0"/>
          <wp:wrapTopAndBottom/>
          <wp:docPr id="156" name="Imagem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001_Cabecalh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141" cy="16753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CA6A27"/>
    <w:multiLevelType w:val="hybridMultilevel"/>
    <w:tmpl w:val="4350E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TKwMDE3NTUyMzdT0lEKTi0uzszPAykwrAUAm6RosSwAAAA="/>
  </w:docVars>
  <w:rsids>
    <w:rsidRoot w:val="00C60BE0"/>
    <w:rsid w:val="00025043"/>
    <w:rsid w:val="000275F0"/>
    <w:rsid w:val="0005366C"/>
    <w:rsid w:val="000B77A1"/>
    <w:rsid w:val="00105749"/>
    <w:rsid w:val="00200E1E"/>
    <w:rsid w:val="00217550"/>
    <w:rsid w:val="002340BE"/>
    <w:rsid w:val="00273062"/>
    <w:rsid w:val="002D11F3"/>
    <w:rsid w:val="002D15EB"/>
    <w:rsid w:val="00347EB5"/>
    <w:rsid w:val="00363D69"/>
    <w:rsid w:val="003A4A8A"/>
    <w:rsid w:val="003E2EA9"/>
    <w:rsid w:val="00484180"/>
    <w:rsid w:val="005F5209"/>
    <w:rsid w:val="00616F67"/>
    <w:rsid w:val="00676446"/>
    <w:rsid w:val="006B3E54"/>
    <w:rsid w:val="0080117D"/>
    <w:rsid w:val="0082797A"/>
    <w:rsid w:val="00837E88"/>
    <w:rsid w:val="009300E9"/>
    <w:rsid w:val="00A1066F"/>
    <w:rsid w:val="00A10C50"/>
    <w:rsid w:val="00A72D08"/>
    <w:rsid w:val="00B30AD6"/>
    <w:rsid w:val="00C03D86"/>
    <w:rsid w:val="00C60BE0"/>
    <w:rsid w:val="00CF5A95"/>
    <w:rsid w:val="00D20AEB"/>
    <w:rsid w:val="00D73778"/>
    <w:rsid w:val="00E972FE"/>
    <w:rsid w:val="00EA2F78"/>
    <w:rsid w:val="00F1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98F695"/>
  <w15:docId w15:val="{3A4F7E71-E31F-4AD4-8D6E-F300B08A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63D69"/>
  </w:style>
  <w:style w:type="paragraph" w:styleId="Rodap">
    <w:name w:val="footer"/>
    <w:basedOn w:val="Normal"/>
    <w:link w:val="RodapChar"/>
    <w:uiPriority w:val="99"/>
    <w:unhideWhenUsed/>
    <w:rsid w:val="00363D6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63D69"/>
  </w:style>
  <w:style w:type="character" w:customStyle="1" w:styleId="TtuloChar">
    <w:name w:val="Título Char"/>
    <w:basedOn w:val="Fontepargpadro"/>
    <w:link w:val="Ttulo"/>
    <w:uiPriority w:val="10"/>
    <w:rsid w:val="00D73778"/>
    <w:rPr>
      <w:sz w:val="52"/>
      <w:szCs w:val="52"/>
    </w:rPr>
  </w:style>
  <w:style w:type="table" w:styleId="Tabelacomgrade">
    <w:name w:val="Table Grid"/>
    <w:basedOn w:val="Tabelanormal"/>
    <w:uiPriority w:val="59"/>
    <w:rsid w:val="003E2EA9"/>
    <w:pPr>
      <w:spacing w:line="240" w:lineRule="auto"/>
    </w:pPr>
    <w:rPr>
      <w:rFonts w:asciiTheme="minorHAnsi" w:eastAsiaTheme="minorHAnsi" w:hAnsiTheme="minorHAnsi" w:cstheme="minorBidi"/>
      <w:color w:val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3E2EA9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2EA9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027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4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INRI</cp:lastModifiedBy>
  <cp:revision>2</cp:revision>
  <cp:lastPrinted>2017-06-19T12:51:00Z</cp:lastPrinted>
  <dcterms:created xsi:type="dcterms:W3CDTF">2017-08-15T17:56:00Z</dcterms:created>
  <dcterms:modified xsi:type="dcterms:W3CDTF">2017-08-15T17:56:00Z</dcterms:modified>
</cp:coreProperties>
</file>